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gphim</w:t>
      </w:r>
      <w:r>
        <w:t xml:space="preserve"> </w:t>
      </w:r>
      <w:r>
        <w:t xml:space="preserve">งานเยี่ยมชมและศึกษาดูงานศูนย์บริการคำบรรยายแทนเสียงประเทศไทย</w:t>
      </w:r>
      <w:r>
        <w:t xml:space="preserve"> </w:t>
      </w:r>
      <w:r>
        <w:t xml:space="preserve">(TCC)</w:t>
      </w:r>
      <w:r>
        <w:t xml:space="preserve"> </w:t>
      </w:r>
      <w:r>
        <w:t xml:space="preserve">สำนักงานพัฒนาวิทยาศาสตร์และเทคโนโลยีแห่งชาติ</w:t>
      </w:r>
      <w:r>
        <w:t xml:space="preserve"> </w:t>
      </w:r>
      <w:r>
        <w:t xml:space="preserve">(สวทช.)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-14.00</w:t>
      </w:r>
      <w:r>
        <w:t xml:space="preserve"> </w:t>
      </w:r>
      <w:r>
        <w:t xml:space="preserve">น.</w:t>
      </w:r>
      <w:r>
        <w:t xml:space="preserve"> </w:t>
      </w:r>
      <w:r>
        <w:t xml:space="preserve">ณ</w:t>
      </w:r>
      <w:r>
        <w:t xml:space="preserve"> </w:t>
      </w:r>
      <w:r>
        <w:t xml:space="preserve">ห้องประชุม</w:t>
      </w:r>
      <w:r>
        <w:t xml:space="preserve"> </w:t>
      </w:r>
      <w:r>
        <w:t xml:space="preserve">INC2C-Hall</w:t>
      </w:r>
      <w:r>
        <w:t xml:space="preserve"> </w:t>
      </w:r>
      <w:r>
        <w:t xml:space="preserve">ชั้น</w:t>
      </w:r>
      <w:r>
        <w:t xml:space="preserve"> </w:t>
      </w:r>
      <w:r>
        <w:t xml:space="preserve">1</w:t>
      </w:r>
      <w:r>
        <w:t xml:space="preserve"> </w:t>
      </w:r>
      <w:r>
        <w:t xml:space="preserve">อาคารกลุ่มนวัตกรรม</w:t>
      </w:r>
      <w:r>
        <w:t xml:space="preserve"> </w:t>
      </w:r>
      <w:r>
        <w:t xml:space="preserve">2</w:t>
      </w:r>
      <w:r>
        <w:t xml:space="preserve"> </w:t>
      </w:r>
      <w:r>
        <w:t xml:space="preserve">(INC</w:t>
      </w:r>
      <w:r>
        <w:t xml:space="preserve"> </w:t>
      </w:r>
      <w:r>
        <w:t xml:space="preserve">2)</w:t>
      </w:r>
      <w:r>
        <w:t xml:space="preserve"> </w:t>
      </w:r>
      <w:r>
        <w:t xml:space="preserve">ทาวเวอร์</w:t>
      </w:r>
      <w:r>
        <w:t xml:space="preserve"> </w:t>
      </w:r>
      <w:r>
        <w:t xml:space="preserve">C</w:t>
      </w:r>
      <w:r>
        <w:t xml:space="preserve"> </w:t>
      </w:r>
      <w:r>
        <w:t xml:space="preserve">อุทยานวิทยาศาสตร์ประเทศไทย</w:t>
      </w:r>
      <w:r>
        <w:t xml:space="preserve"> </w:t>
      </w:r>
      <w:r>
        <w:t xml:space="preserve">จ.ปทุมธานี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็เป็นที่สุดอีกเหมือนกันนะคะ หมดเวลาข่าวบันเทิงแล้วพบนภูมิประเทศสุดพิเศษแห่งสุดท้ายที่ยังไม่ถูกจับต้อง PATAGONIA มหัศจรรย์ธรรมชาติ สุดขอบโลก อมากมายทั้งพืชและสัตว์ทะเล ได้ขนานนามว่าอควาเลียมการอนุรักษ์อย่างเร่งด่วน ติดตามได้ในสารคดีชุดโลกหลากมิติ/live คำว่า</w:t>
      </w:r>
      <w:r>
        <w:t xml:space="preserve"> </w:t>
      </w:r>
      <w:r>
        <w:t xml:space="preserve">“</w:t>
      </w:r>
      <w:r>
        <w:t xml:space="preserve">เกษตร</w:t>
      </w:r>
      <w:r>
        <w:t xml:space="preserve">”</w:t>
      </w:r>
      <w:r>
        <w:t xml:space="preserve"> </w:t>
      </w:r>
      <w:r>
        <w:t xml:space="preserve">นี่ น้ำสำคัญที่สุด พอมันไม่มีน้ำแล้วมันทำอะไรไม่ได้เลย เพิ่งจะเป็นเป็นครั้งแรกเหมือนกันครับ ตั้งแต่เรามาอยู่ 60 ปีThaiPBS เรื่องงาน เตรียมพร้อมเรื่องงาน ชีวิตดี๊ดีเวลา 14.00-15.30 น. มิถุนายน 2568 ณ Impact หลายคนเวลาเดินทางไปไหน เจอ Wifi ฟรีตามที่สาธารณะนี่ เข้าถึงและก็ขโมยข้อมูลส่วนตัวของคุณเวลาคุณใช้ Wifi ฟรี ด้วยครับ ชวันที่ 9 มิถุนายน 2568 พบกับคุณ จีรชาตา เอี่ยมรัศมี และดิฉัน นายกฯ ไทยยืนยันสถานการณ์ไทย-กัมพูชาดีขึ้น พร้อมร่วมมือผ่าน JBC ด้านฮุน เซน ปรับกำลังทหารเพื่อเลี่ยงการปะทะ ชาวบ้านชายแดนไทย-กัมพูชา สถานการณ์ในพื้นที่ดีขึ้นแต่ยังคงเตรียมความพร้อมหากเกิดเหตุฉุกเฉิน ตำรวจสอบสวนกลาง ขยยายผลเส้นทางเงินสด 12 ล้าน ที่พบจุดทิ้งขยะคอนโดไม่เชื่อเจ้าของเงินจะทิ้งไว้ นักตบดาวรุ่งจากโรงเรียนกีฬานครนนโชว์ผลงานยอดเยี่ยม ชนะฝรั่งเศสนัดแรก ในศึกเนชั่นลีก สถานการณ์ที่ต้องติดตามโดยเฉพาะบริเวณพรมแดนแต่ว่าทางภาคใต้นี่ตอนนี้มันก็ยังมีปัญหาเกิดขึ้นอย่างต่อเนื่อง ฝั่งกัมพูชาอาจจะคลี่คลายแล้ว แต่ปัตตานีค่ะ มีการรายงานถึงสถารการณ์ที่เกิดขึ้น มีการพบวัตถุระเบิดในย่านเศรษฐกิจอีก 1 ลูกบริเวณจังหวัดปัตตานีนะคะ ตำรวจกำลังเร่งตรวจสอบภาพกล้องวงจรปิด เพื่อติดตามคนที่ก่อเหตุ หลังจากที่เมื่อคืนมีก่อเหตุที่ตลาดโต้รุ่งของปัตตานี ติดตามกับคุณติชิรา รายงานสดมาจากอำเภอเมืองจังหวัดปัตตานีค่ะ คุณติชิลา// ขณะนี้เจ้าหน้าที่เทศบาลปัตตานี ทำความสะอาดพื้นที่ลอบวางระเบิด ที่ตลาดปัตตานีเมื่อคืนนี้ผ่านมานะคะ ในขณะเดียวกันรักษาพื้นที่เมืองต้องบอกว่าต้องยกระดับขึ้นอีกครั้งนะคะ หลังจากเมื่อเช้าพบวัตถุระเบิดลูกที่ 3 บริเวณถนนมะกรูดค่ะ เจ้าหน้าที่ต้องใช้ปืนแรงดันน้ำ ยิงเข้าทำลาย ไปชมภาพกันค่ะ เข้าที่กำบัง เจ้าหน้าที่ตัดสินใจใช้น้ำยิงทำลายวัตถุระเบิดนะคะ เก็บกู้วัตถุระเบิดและพบวัตถุต้องสงสัยบริเวณร้านน้ำดื่ม และร้านทองบริเวณถนนมะกรูด ปัตตานีนะคะ ก่อนเจ้าหน้าที่ชุดเก็บกู้ จะนำวัตถุต้องสงสัยถูกซุกซ่อนออกมาแล้วยิงทำลายทิ้งค่ะ ความกังวลของชาวบ้านพ่อค้าแม่ค้าทั่วบริเวณนะคะ เพราะถนนมะกรูดนั้นเป็นถนนสายสำคัญอีกเส้นหนึ่งค่ะ และยังเป็นที่ตั้งสถานที่ราชการหลายแห่งนะคะ โดยตอนเช้าประชาชนออกมาจับจ่ายใช้สอยเป็นจำนวนมากค่ะ ต้องสงสัยเจ้าหน้าที่ให้เจ้าหน้าที่ชุดเก็บกู้วัตถุระเบิด โดยไม่อนุญาตให้คนที่ไม่เกี่ยวข้องเข้าไปนะคะ โดยภายหลังการตรวจสอบเจ้าหน้าที่พบหน้าปัดนาฬิกา ระเบิดซึ่งเป็นลักษณะเดียวกันกับตลาดโต้รุ่งเมื่อคืนที่ผ่านมานะคะ โดยจุดแรกที่หน้าห้างทองอินเตอร์ จุดที่ 2 หลังตลาดค่ะ โชคดีแต่ไม่มีผู้ได้รับบาดเจ็บนะคะ แต่มีจักรยานยนต์ของชาวบ้านได้รับความเสียหายค่ะ โดยเจ้าหน้าที่เชื่อว่าอาจต้องการจุดชนวนระเบิดพร้อม ๆ กันนะคะ แต่ว่าระเบิดนั้น อาจทำงานไม่สมบูรณ์ จนชาวบ้านพบ และแจ้งให้เข้าตรวจสอบในเช้าของวันนี้ค่ะ และพบข้อสังเกตว่าระเบิดทั้ง 3 ลูกนั้นไม่พบการบรรจุสะเก็ดค่ะ ขณะที่การตรวจสอบภาพจากกล้องวงจรปิดเพื่อติดตามผู้ก่อเหตุ โดยมีลักษณะคล้ายกันนะคะ คือผู้ก่อเหตุนั้นมี 2 คน ขี่จักรยานยตนนำวัตถุต้องสงสัยมาวางไว้ โดยสวมเสื้อผ้ามิดชิดทั้ง 3 จุดค่ะ เหตุรุนแรงในพื้นที่เมืองปัตตานีครั้งนี้เกิดขึ้นวันสิ้นสุดวันอารีรายอ วันสิ้นสุดการประกอบพิธีฮัต ตามซาอุดิอาระเบียและเป็นเหตุรุนแรงหลัง UN ตำหนิได้ที่ไม่จริงใจในการแก้ปัญหาภาคใต้ การพูดคุยสันติสุข ซึ่งยังไม่ได้มีการตั้งหัวหน้าคณะพูดคุยเนื้อหาในตอนหนึ่งยังระบุว่า การยกระดับด้วยความรุนแรงความปฏิบัติทางการทหารในพื้นทีกำลังเกิดขึ้นนั้นเป็นผลจากการไม่มีโต๊ะเจรจา ซึ่งเป็นพื้นที่สำหรับการแสวง… และหารือในการแก้ปัญหาความขัดแย้งค่ะ ภาพที่คุณผู้ชมเห็นในขณะนีก็คือบรรยากาศสดนะคะ เทศบาลเมืองปัตตานีนั้นได้เข้าทำความสะอาดเป็นจุดหนึ่งที่ผู้ก่อเหตุนำระเบิดมาวางไว้ในถังขยะ และจุดฉนวนระเบิดขึ้นนะคะ ซึ่งเหตุที่เกิดต่อเนื่องนี้ ในส่วนของเจ้าหน้าที่นั้นได้เพิ่มกำลังดูแลเขตเศรษฐกิจชั้นในอย่างเข้มข้นค่ะ และนี่คือจากปัตตานีค่ะ</w:t>
      </w:r>
    </w:p>
    <w:p>
      <w:pPr>
        <w:pStyle w:val="BodyText"/>
      </w:pPr>
      <w:r>
        <w:t xml:space="preserve">(คุณจีรชาตา) ขอบคุณคุณฏิชิราค่ะ 1 ในเส้นทางที่มักเกิดอุบัติเหตุ ก็คือเส้นทาง สูงนะคะ หนึ่งในเส้นทางนั้นก็คือเขาพับผ้านะคะ ต้องออกประกาศห้ามรถ 2 ชั้นนั้นวิ่งในเส้นทางดังกล่าว ซึ่งก็ส่งผลกระทบทำให้รถบัสต้องอ้อมไกล รถบัส 2 ชั้นประจำทาง และไม่ประจำทาง เตรียมใช้ขัดขืนในการเส้นทางเขาพับผ้า จังหวัดพัทลุงค่ะ โดยอ้างว่ารองกระทรวงปลัดฯ ที่ลงพื้นที่ไปหารือเมื่อวานนี้นั้นไม่มีความจริงใจที่จะแก้ไขปัญหาร่วมกัน ก็ทำให้ไม่สามารถยุติการปลดล็อกเส้นทางวิ่งค่ะ แม้ว่านายสรพงศ์ ไพฑูลย์ กรมการขนส่งทางบก เจ้าหน้าที่วิศวกรรมแห่งประเทศไทย ลงมาสำรวจสภาพทาหลวง หมายเลข 4 สายพัทลุง-ตรัง ร่วมกับผู้ประกอบการรถบัสเพื่อที่จะพิสูจน์ความลาดเอียงและความเสี่ยงเพื่อหาทางออกร่วมกัน จากที่เขาพับผ้าเป็นเส้นทาง 1 ใน 7 เส้นทา งที่กรมการขนส่งทางบกนั้น ประกาศว่าเป็นทางเสี่ยง ห้ามรถโดยสาร 2 ชั้นนั้นเดินทาง ผู้ประกอบการรถบัส 2 ชั้นค่ะ เพราะว่าต้องอ้อมออกไปอีก นายกสมาคมผู้ประกอบการรถ 2 ชั้น การลงมาดูพื้นที่จริงนี่ ก็ทำให้มีความเห็นตรงกันว่าถนนเขาพับผ้าช่วงที่มีความลาดชัน มีระยะทาง 1 กิโลเมตรเท่านั้นแต่จากแนวโน้มการพูดคุยจะไปในทางที่ดี แต่ว่าในภาคบ่ายต้องมีการประชุมร่วมกันอีกครั้ง ก็พบว่าคณะของรองปลัดกระทรวงคมนาคม ไม่มาร่วมประชุม แต่ไปประชุมที่สำนักงานขนส่งที่จังหวัดตรัง และห้ามไม่ให้ผู้ประกอบการรถบัสนี่เข้าร่วมด้วย ผู้ประกอบการรถโดยสาร 2 ชั้นไทย ได้ยกระดับอารยขัดขืน ประกาศว่าจะเดินรถทุกเส้นทางที่หักห้ามค่ะที่ถูกห้ามค่ะ พร้อมกันวันจันทร์ที่ 16 มิถุนายนนี้เป็นต้นไปจนกว่าจะได้ข้อยุติที่เป็นธรรมและเหตุผลทางวิชาการรองรับ // ก็เอา 3 ลูกมารวมกัน มันเป็นไปไม่ได้ Slop นี่ก็คือที่มาของการห้ามเรื่องนี้นะครับ เนื่องจากเขาบอกว่าสโลป 5 กิโลเมตรเราเบรกบ่อยครั้งแล้วเบรกมันจะหมด แต่ว่าที่จังหวัดตรังนี่ มันสโลปลงไปใช่ไหมครับ เราต้องเร่งขึ้นไป เพราะ 1 ก็เบรกไม่ได้ใช้ และก็ขึ้นมาแล้วก็ลง และก็เบรกไม่มีทางที่จะหมดครับ อย่างไรก็ตามครับ เส้นทางตามกำหนดกฎเกณแ// ด้านนายสันติ แสงทอง ผู้ประกอบการรถ สมาคมสหพันธ์ท่องเที่ยวภาคเหนือ เส้นทางภาคเหนือวิ่งรวม 2 เส้นทางก็คือถนนหมายเลข 118 ดอยนังแก้ว และทางหลวง 103 ช่วงแม่ตีบ ซึ่งเป็นเส้นทางสามารถจะเชื่อมจังหวัดภาคเหนือ ทำให้ผู้ประกอบนี่ ต้องอ้อมเส้นทางนับร้อยกิโลเมตร ทำให้ผู้ประกอบการและภาคท่องเที่ยวนั้นเดือดร้อนค่ะ วันที่ 16 มิถุนายนนี้ผู้ประกอบการก็จะเดินรถจนกว่าที่จะได้ข้อยุติเช่นกัน สำหรับเส้นทางที่มีความลาดชัน 7 เส้นทาง ซึ่งกรมการขนส่งทางบกประกาศห้ามรถทัวร์ 2 ชั้นเดินรถ ได้แก่ ทางหลวงหมายเลข 118 ช่วงเชียงใหม่ ดอยนางแก้ว ทางหลวงหมายเลข 103 แม่ฮ่องสอน แม่ตีบ 1256 ช่องกัว อุทยานแห่งชาติดอยภูคา ทางหลวงหมายเลข หมายเลข 2331 ช่วงเจ๊าะบก ภูหินร่องกล้า 236 แยกกบินทร์บุรี ถึงวังน้ำเขียว และ 7 เส้นทางหมายเลข 4 เขาพับผ้าถึงช่วงตรังถึงพัทลุงค่ะ เข้าสู่วันที่ 3 แล้วนะคะ สำหรับมาตรการสำหรับการเปิด-ปิดด้านชายแดน บริเวณจุดผ่านแดนผารอง ชาวกัมพูชาที่เขาข้ามแดนเข้ามาทำงานในฝั่งไทย สะท้อนเป็นเสียงเดียวกันบอกว่าได้รับผลกระทบค่ะ เพราะว่าเวลาเปิดด้าน-ปิดด้านของทั้ง 2 ชายแดนไม่ตรงกัน ไปติดตามกับคุณสุภชา อินทวิฤทธิ์ ไปติดตามจัหงวัดสระแก้วนะคะ คุณสุพัชชา คะ // คุณสุภัชชา)เปิดด่านของฝั่งไทยและกัมพูชาที่ไม่ตรงกันซึ่งช้ากว่าไทย 1 ชั่วโมงค่ะ ส่งผลกระทบกับวิถีชีวิตกับคนชายแดนนะคะ รวมไปถึงผู้ประกอบการค้าขาย รวมถึงนักเรียนกัมพูชาที่ข้ามฝั่งมาเรียนหนังสือที่ฝั่งไทย ก็ต้องปรับเปลี่ยนเวลาในการเดินทางค่ะ ทหารพราน ชุดควบคุมทหารพรานที่ 22 อรัญประเทศนะคะ ได้เปิดประตูด่านคลองลึก ฟองฤทธิ์ในเวลา 08.00 น. ที่ผ่านมา ทางเจ้าหน้าที่ตรวจคนเข้าเมืองปอยเปต กัมพูชา ได้แจ้งมายังฝั่งไยว่า ฝั่งกัมพูชา จะเปิดเวลาในเวลา 9.00 น. ค่ะ ทำให้แรงงานชาวกัมพูชาและคนไทยที่ต้องข้ามฝั่งไปทำงานในปอยเปตก็ต้องปรับเปลี่ยนชีวิตรวมไปถึงการเดินทางนะคะ อย่างเช่น หญิงไทยคนนี้ค่ะ ทำงานเป็นแม่บ้าน ภายในบ่อนคาสิโนแห่งหนึ่งยอมรับว่าหลังเกิดเหตุการณ์กระทบกระทั่งกันระห่างไทยกับกัมพูชาก็ต้องปรับเปลี่ยนวิถีชีวิตทั้งหมด จากเมื่อก่อนในเวลาปกติ ทำงานวันละ 10 ชั่วโมง แต่หลังจากปรับเปลี่ยนเวลาใหม่ เหลือเวลาทำงานเพียงแค่ 5 ชั่วโมงเท่านั้นค่ะ // 5 ชั่วโมง กลับก็ 5 ชั่วโมง อย่างน้อยเขาก็ช่วยเหลือเราคือว่าอย่างน้อยเราก็ไม่ได้ตกงานตามสถานการณ์ของด้านของเราค่ะ</w:t>
      </w:r>
    </w:p>
    <w:p>
      <w:pPr>
        <w:pStyle w:val="BodyText"/>
      </w:pPr>
      <w:r>
        <w:t xml:space="preserve">(ผู้สื่อข่าว) ก่อนหน้านั้นน้องทำงานกี่โมง หนูเข้างาน 7 โมงครึ่ง เลิก 5 โมงครึ่งค่ะ แล้วตอนนี้พอมาอย่างนี้น้องปรับอย่างไร // ก็เราด่านมันเปิด 9 โมงใช่ไหมคะ ก็ถึง 9 โมงครึ่ง แล้วเราก็เตรียมตัว เพราะด้านเขมรเขาจะปิดบ่าย 3 เราก็ต้องออกก่อนบ่าย 3</w:t>
      </w:r>
    </w:p>
    <w:p>
      <w:pPr>
        <w:pStyle w:val="BodyText"/>
      </w:pPr>
      <w:r>
        <w:t xml:space="preserve">(ผู้สื่อข่าว) แล้วเประมาณ 5 ชั่วโมง // จากเมื่อก่อนต้องทำกี่ชั่วโมง // 5 ชั่วโมง 9-10 ชั่วโมง ตอนนี้เหลือประมาณ 5 ชั่วโมง // สถานการณ์ชายแดนไทยและกัมพูชา จะเริ่มคลี่คลายแล้วนะคะ แล้ววันนี้กู้ภัยจากอรัญประเทศ เพื่อเตรียมพร้อมแผนเผชิญเหตุที่ชายแดน โดยในระหว่างให้ความรู้ ได้เชิญเด็กนักเรียนมาคตอภาวะสงครามและให้ความรู้ความสามารถในการปฐมพยาบาลเบื้องต้นค่ะ รู้จักการใช้เครื่องมือทางการแพทย์ เพื่อสามารถช่วยเหลืทอตัวเอง และผู้อื่น ในเหตุฉุกเฉินได้ยินเสียงแจ้งเตือนนะคะ โดยใช้สนามหญ้าหน้าเสาธงเป็นพื้นที่ฝึกซ้อม และคำนึงถึงความปลอดภัยเป็นหลัก ซึ่งได้รับการตอบรับจากเด็กนักเรียนอย่างดีค่ะ รองผู้อำนวยการโรงเรียนอรัญประเทศระบุนะคะ ว่าโรงเรียนแห่งนี้เป็นโรงเรียนมัธยมขนาดใหญ่พิเศษเพราะมีนักเรียนค่อนข้างมาก โดยหลังจากอบรมเสร็จสิ้นแล้วค่ะ ก็จะนำแผนมาปรับใช้ มอบหมายให้หัวหน้าระดับชั้น ซักซ้อมเพื่อหนึ่งค่ะ // ครับ ความรู้ในครั้งนี้่ก็จะได้นำกลับไปสู่ครอบครัวและก็ชุมชน ซึ่งนักเรียนซึ่งเป็นนักเรียนมัธยมก็จะเป็นอีกแรงหนึ่งนะครับ ที่จะช่วยสื่อสารกับผู้ปกครอง แล้วก็สื่อสารกับเพื่อน ๆ น้อง ๆ ในหมู่บ้านได้เป็นอย่างดีครับ เกิดประโยชน์มากพอสมควรครับ ถามว่ามีความกลัวไหม ก็มีความกลัว ด้วยนักเรียนของเราอย่างที่นำเรียนนะครับ ว่ามีความหลากหลายมีทั้งนักเรียนที่มาจากทางฝั่งของประเทศเพื่อนบ้านด้วยนะครับ ก็มีความกลัว กลัวว่าวันหนึ่งเกิดเหตุแล้ว อาจจะมาเรียนไม่ทัน ไม่ทันเพื่อนนะครับ หรืออาจจะนักเรียนเราเองก็มีความกลัวเพราะว่ามีบ้านติดกับแนวชายแดนตลอดทั้ง 4 อำเภอของเราด้วย // โรงเรียนอรัญประเทศ ตั้งอยู่ห่างจากชายแดนไทย-กัมพูชา 7 กิโลเมตร สังกัดสำนักงานมัธยมศึกษาเขต 7 เปิดสอนตั้งแต่มัธยมศึกษา ปีที่ 1 และมัธยมศึกษาปีที่ 6 มีนักเรียนกัมพูชาทั้งหมด 86 คน จากนักเรียนทั้งหมด 3,000 คนค่ะ ซึ่งมีข้อมูลจากรองผู้อำนวยการโรงเรียนอรัญประเทศนะคะ บอกว่าโรงเรียนแห่งนี้มีเด็กนักเรียนกัมพูชาที่จำเป็นต้องข้ามฝั่งมาเรียนหนังสือที่ไทย ซึ่งหลังจากมีมาตรการ เปิดปิดด่านที่ทั้ง 2 ประเทศไม่ตรงกันค่ะ ก็ทำให้เด็กกลุ่มนี้เสียโอกาสทางการเรียนอาจเรียนไม่ทันเพื่อนนะคะ โดยหลังจากนี้ก็จะมีการปรับการเรียนแบบออนไลน์ เพื่อไม่ให้เด็กกลุ่มนี้เสียโอกาสทางการเรียนด้วยค่ะ</w:t>
      </w:r>
    </w:p>
    <w:p>
      <w:pPr>
        <w:pStyle w:val="BodyText"/>
      </w:pPr>
      <w:r>
        <w:t xml:space="preserve">(คุณจีรชาตา) ขอบคุณคุณสุภัชชา ค่ะ</w:t>
      </w:r>
    </w:p>
    <w:p>
      <w:pPr>
        <w:pStyle w:val="BodyText"/>
      </w:pPr>
      <w:r>
        <w:t xml:space="preserve">(คุณติชิลา) ได้ ชาวจังหวัดตราดก็มอบยางรถยนต์เก่าให้กับเจจ้าหน้านำไปสร้างบังเกอร์หลบภัยเพิ่มเติมให้กับเจ้าหน้าที่ที่อยู่ติดกับแนวชายแดนไทย-กัมพูชาค่ะ นายประพันธ์ ใจแสน อายุ 50 ปี ตำบลและก็นำยางรถยนต์เก่ามอบให้กับเจ้าหน้าที่ที่บ้านหมื่นด่าน ตำบลบ่อพลอย อำเภอบ่อไร่ สร้างทำบังเกอร์หลบภัยในพื้นที่ เตรียมความพร้อมหลบภัยและเสริมในแนวป้องกันประเทศ หากเกิดเหตุการตามชายแดนค่ะ โดยยางรถยนต์เก่าที่อยู่ติดกับแนวชายแดนซึ่งจากการสำรวจพบว่ายังมีบังเกอร์หลบภัยไม่เพียงพอกับจำนวนนักเรียน และมอบให้หมู่บ้านสำหรับใช้เป็นที่หลบภัยแก่ชาวต้องการนำยางรถยนต์เก่ามามอบให้กับ และชาวบ้านเพื่อสนับสนุนและก็สร้างขวัญและก็กำลังใจกับเจ้าหน้าที่ที่ปฏิบัติอยู่ตามชายแดน ในช่วงที่ประเทศนั้นเผชิญกับสถานการณ์เช่นนี้ สิ่งใดทีช่วยเหลือได้ ก็จะสนัลสนุนอย่างเต็มที่ และหากพื้นที่ใดยังขาดแคลน ไม่มีรถบรรทุกส่งของในพื้นที่บ่อไร่ก็สามารถติดต่อได้ตลอดเวลา ขณะที่ชาวบ้านในพื้นที่ก็ระบุนะคะ ว่าก็เตรียมความพร้อม แผนเผชิญเหตุ ก็เตรียมรับมือไว้แล้วค่รวมทั้งติดตามข่าวสารอย่างต่อเนื่องด้วย</w:t>
      </w:r>
    </w:p>
    <w:p>
      <w:pPr>
        <w:pStyle w:val="BodyText"/>
      </w:pPr>
      <w:r>
        <w:t xml:space="preserve">(คุณจีรชาตา) ทางกัมพูชามีมาตรการในการลดเวลาพำนักของคนไทยในกัมพูชานะคะ เป็นการตอบโต้ด้วยมาตรการเดียวกันกับไทย ที่ใช้กับกัมพูชา ของสมเด็จฮุน เซน มีการสนับสนุนทหารไทยกับกัมพูชานะคะ หลังจากทหารไทยปรับกำลังของทั้ง 2 ฝ่ายลง เพื่อลดความตรึงเครียดค่ะ กระทรวงกลาโหมกัมพูชา เผยผ่านสื่อสังคมออนไลน์เกี่ยวกับการหารือระหว่างทหารกัมพูชากับไทยกรณีปัญหาการลุกล้ำดินแดนในพื้นที่ช่องบกนะคะ โดยระบุว่ากระทรวงกลาโหมกัมพูชาขอแจ้งให้ประชาชนทราบว่าเมื่อวานนี้ค่ะ ทางกองทัพกัมพูชาและไทยมีการประชุมหารือกันและตัดสินใจปรับกำลังทหารของทั้ง 2 ฝ่าย เพื่อกลับเข้าสู่พื้นที่เหมาะสม เพื่อลดความตรึงเครียด ตามแนวชายแดน ขณะที่สำนักข่าว เฟรช นิวส์ ของกัมพูชารายงานว่าสมเด็จ ฮุนเซน และอดีตนายกรัฐมนตรีกัมพูชา มีท่าทีสนับสนุนการเจรจาระหว่างทหารไทยและกัมพูชาค่ะ ออนไลน์ว่าการปรับกำลังทหารในพื้นที่ขัดแย้ง เข้าใจกันระหว่างผู้บัญชาการทหารของไทยเป็นสิ่งจำเป็น เพื่อหลีกเลี่ยงการประทะด้วยความรุนแรง ทั้งกัมพูชาและไทย ต่างต้องการสันติภาพที่ยั่งยืนและไม่ต้องการให้เกิดสงคราม นอกจากนี้ยังระบุอีกว่าในการหาทางออกในการเจรจาได้เกิดขึ้นในทุกระดับตั้งแต่รัฐบาล ไปจนถึงผู้บัญชาการแนวหน้า และตอนนี้เริ่มเห็นผลแล้ว พร้อมทั้งร้องขอให้ชาวกัมพูชานั้น มองเหของรัฐบาลในการแก้ไขปัญหาความขัดแย้งด้วยสันติวิธี ซึ่งเป็นหนทางเดียวในการหลีกเลี่ยงหนทางในการนองเลือดและเพื่อส่งเสริมมิตรภาพและความร่วมมือกับเพื่อนบ้าน ขณะเดียวกัน สมเด็จ ฮุนเซนยื่นว่าการเข้าสู่กระบวนการศาลยุติธรรมระหว่างประเทศ หรือ ICJ ยังคงไม่เปลี่ยนแปลงค่ะ ถึงแม้จะปรับเปลี่ยนในพื้นที่พิพาทก็ตาม ในขณะที่สำนักข่าว รายงานว่ากัมพูชาออกมาตรการพำนักในกัมพูชาของพลเมืองไทย เหลือเพียง 7 วัน จากเดิม 60 วัน โดยเมื่อไทยแล้วจึงสามารถกลับเข้ามาเพื่อประทับตาหนังสือเดินทางหรือบัตร ผ่านแดนใหม่ได้ อธิบดีตรวจค้นกะัมพูชระบุว่ามาตรการดังกล่าวเพื่อตอบโต้การดำเนินการของฝั่งไทยเมื่อวันที่ 8 มิถุนายน ซึ่งจำกัดระยะเวลาพำนักของชาวกัมพูชาเช่นกัน ส่งผลให้ชาวกัมพูชาที่เดินทางเข้าไทยนั้น ต้องออกมาก่อน เมื่อครบกำหนดและประทับตราหนังสือเดินทางใหม่เช่นเดียวกัน ถ้าเราพูดเวลาพัฒนาสถานการณ์ไทย-กัมพูชา ช่องบกที่มีเหตุปะทะกัน ของเช้าวันที่ 28 พฤษภาคม มันก็สร้างความกังวลไม่น้อยนะคะ ว่าสถานการณ์มันจะยืดเยื้อเพราะว่าหลังจากนั้นมีการตอบโต้กันไปมา โดยเฉพาะฝั่งกัมพูชาที่ทำให้เรื่องนี้ มันไปในระดับที่นอกเหนือทวิภาคี ว่าพอหลังการประชุม สมช. ของเราเมื่อวันศุกร์ ให้อำนาจกับทางกองทัพบกในการเปิด-ปิดจุดผ่านแดน ทุกอย่างมันพัฒนาไปเร็วมาก เพราะสุดสัปดาห์ที่ผ่านมาก็มีการดำเนินการของกองทัพ ไม่ว่าจะเป็นการชี้การยกระดับปฏิบัติการรวมถึงการปรับเวลาเปิด-ปิด ด่านคลองลึก ผ่านแดนถาวร 6 จุดอย่างเช่นที่บ้านคลองลึกจุดผ่านแดนไปยังคาซิโนไปยังกัมพูชา อีก 4 จุดนะคะ อย่างเช่นด่านช่องอานม้า บอกว่าถ้าเกิดสถานการณ์มันเลวร้ายยิ่งขึ้นนี่ อาจจะมีการพิจารณาการส่งไฟที่ส่งไปขายทางกัมพูชาด้วยหากว่าความตรึงเครียดมันเพิ่มมากขึ้นนะคะ เรื่องนี้มันเลยน่าสนใจว่ามันก็เลยน่าสนใจว่า สิ่งที่มันเกิดขึ้นช่วงสุดสัปดาห์ค่ะ สถานการณ์คลี่คลายลงไปไม่น้อยนะคะ ทางกองทัพบกเองออกมาเปิดเผยภาพที่ทีมทหารไทยได้พูดคุยกับตัวแทนทหารกัมพูชานะคะ โดยบอกว่าทางรอง ผบ.ทบ. และ ผบ. กองทุนสนับสนุนที่ 3 ของกัมพูชา ประสานของเจรจากับผบ. กองกำลังสุรนารีที่ได้เข้าพูดคุยพร้อมกับแม่ทัพภาคที่ 2 และข้อสรุปออกมาว่าทั้ง 2 ฝ่ายเห็นชอบในการปรับกำลังสู่แนวเดิม เมื่อปี 2567 ลดการเผชิญหน้าที่กลบกุเรตที่กัมพูชากุขึ้น JBC ในวันที่ 14 นี้ และยังเห็นตรงกันที่จะใช้กลไกคณะกรรมการชายแดนส่วนท้องถิ่น ในพื้นที่อย่างต่อเนื่องด้วยนะคะ และการดำเนินการของกองทัพไม่ได้มีแค่นี้คุณผู้ชม เพราะว่ายังรวมไปถึงการสื่อสารชี้แจงข้อเท็จจริงของทางฝั่งเราเกี่ยวกับสถานการณ์ชายแดนไทย-กัมพูชา ให่ทูตนานาชาติ ให้ได้รับทราบข้อมูลกันอย่างต่อเนื่องด้วยนะคะ และนายกรัฐมนตรีก็มีการสื่อสารผ่านช่องทางเฟซบุ๊กในการที่จะคลี่คลายสถานการณ์ความขัดแย้ง ไม่ว่าจะเป็นระดับนโยบาย โดยรัฐบาลฝ่ายความมั่นคง ฝกองทัพไปถึงกระทรวงการต่างประเทศ และหน่วยงานที่เกี่ยวข้องบอกว่าได้ดำเนินการอย่างไรบ้างนายกฯ ระบุแบบนี้ค่ะ บอกว่าหารือกับทางกัมพูชานะคะ โดยมีข้อสรุปที่ดีทั้ง 2 ฝ่าย ในการปรับกองทัพทหาร ในการปะทะ พัฒนาความร่วมมือผ่านกลไก JBC พร้อมยืนยันจะไม่มีเหตุรุนแรงระหว่าง 2 ประเทศเกิดขึ้นค่ะ แต่ทีนี้ที่มันน่าสนใจมันอยู่ว่าเหตุการณ์ตามแนวพรมแดนไทยนี่ อาจจะสงบลง แต่ว่ามันจริงหรือเปล่า หรือว่าอาจจะเป็นแค่การคลี่คลายความตึงเครียดที่เกิดการประทะกันเกิดขึ้นในช่วงวันที่ 28 ก็คือช่องบก ที่ผ่านมานี่ กัมพูชาพยายามจะยกระดับสถานการณ์ให้มันไปไกลกว่านั้น มีการเอารวมพื้นที่ปราสาท 3 จุดในจังหวัดสระแก้วในพื้นที่ช่องบกเข้าไปเป็นประเด็นด้วย โดยพัฒนาการอย่างรวดเร็ว แล้วบอกว่าจะบอกว่าจะส่งเรื่องเข้าศาลโลก และยังบอกนานาประเทศไปในลักษณะบอกว่าไทยเป็นการรุกล้ำพื้นที่ กระทั่งประธานปัจจุบันของอาเซียนเองก็เข้าไปพูดคุยกับนายกฯ ของไทยและกัมพูชาไปเมื่อวันเสาร์นะคะ ฝั่งเรามีการยืนยันว่าจะใช้ช่องทางทวิภาคี ก็คือคุยกัแค่ 2 ประเทศในการแก้ไขปัญหานี้ค่ะ แต่ทางกัมพูชายังคงสวนทางอยู่เพราะกระทั่งเมื่อวานนี้สมเด็จ ฮุนเซนและคุณพ่อของนายกรัฐมนตรี ฮุน มาเนต ของกัมพูชาเอง ก็โพสต์ Facbook ถอยกำลังของกัมพูชานะคะ จากที่เคยยืนยันบอกว่าจะไม่ถอยไปเมื่อวันศุกร์ ข้ออภัยค่ะ สมเด็จฮุน เซน บอกว่านี่เป็นการปรับกำลังเพื่อลดปัญหาเท่านั้น เพื่อที่จะลดความตรึงเครียดระหว่างกัน เพื่อที่จะหาทางออกในการเจรจาทุกระดับ ตั้งแต่ไปจนถึงกองกำลังแนวหน้าแต่ว่าอย่างที่สื่อต่างประเทศได้รายงานไปเมื่อสักครู่ ในโพสต์ไม่ได้ระบุถึงศาลโลกก็จริงนะคะ แต่รายงานข่าวบอกว่ากัมพูชายังคงจะยึดการเดินเรื่องของการเดินหน้าในเรื่องของศาลโลก ของฝั่งกระทรวงการต่างประเทศของกัมพูชาเองได้ยื่นเรื่องต่อศาลโลก เพื่อให้พิจารณาพื้นที่พิพาท ไม่ว่าจะเป็นปราสาทตาเมือนธม ปราสาทตาเมือนโต๊ด ปราสาทตาควาย และมีการส่งหนังสือถึงรัฐมนตรีการต่างประเทศของไทยไปแล้วเพื่อให้ร่วมกันนำเรื่องนี้เข้าสู่ศาลโลก เพราะเห็นว่าการประทะที่เกิดขึ้นนี่มันเป็นการยืนยันว่ากลไกตาม MOU 2543 ไม่สามารถได้เป็นหกติ สันติ และฝั่งเรายืนยันไปหลายต่อหลายครั้งนะคะ เขตอำนาจศาลโลกมาตั้งแต่ปี 2503 และก็มีมติรัฐมนตรี มติคณะรัฐมนตรี 2567 ก็ยืนยันอีกครั้งหนึ่งไปแล้วว่า เราไม่นับเขตอำนาจศาลโลกนะคะ น่าสนใจเหมือนกันนะคะ ว่าวันที่ 14 ที่จะคุยกันนี่จะได้ข้อสรุปอะไรเป็นเหตุเป็นผลออกมาได้บ้างค่ะ ช่วงนี้เราจะไปสอบถามเพิ่มเติมกับคุณที่ปรึกษาคณะกรรมาธิการกับกัมพูชาที่จะปรับท่าทีไปอยู่ในแนวที่เหมาะสม แล้วทางกัมพูชาก็ยอมที่จะกลบสนามเพราะตรงบริเวณนั้น ท่าทีของสมเด็จฮุน เซน ด้วย การดำเนินการเจรจาของผู้บัญชาการแล้วก็กัมพูชา หลังจากนี้แนวโน้มสถานการณ์จะเป็นอย่างไร พูดคุยกับคุณศุภลักษณ์ที่อยู่ในสายแล้ว ครับ สวัสดีครับ</w:t>
      </w:r>
    </w:p>
    <w:p>
      <w:pPr>
        <w:pStyle w:val="BodyText"/>
      </w:pPr>
      <w:r>
        <w:t xml:space="preserve">(คุณพรวดี) คุณสุภลักษณ์มองอย่างไร ในปรับแนววางกำลังอย่างไรบ้างคะ และแนวทางรัฐบาลไทยนี่ถือว่าเดินทางถูกทาง แล้วหรือยังคะ // ก็เป็นเรื่องที่น่ายินดีนะครับ ที่มีการปรับกำลังเพื่อลดการเผชิญหน้าและลดความตึงเครียดตามแนวชายแดนเพราะว่าทั้ง 2 ประเทศก็นัดหมายกันแล้วนะครับ ว่าจะมีการประชุม JBC ก็คือคณะกรรมการร่วมไทย-กัมพูชา ไทย-กัมพูชา มาตั้งแต่ พ.ศ. 2543 และก็เมื่อจะมีการคุยกันเรื่องเส้นเขตแดนเพื่อลดการเผชิญหน้ากันทางทหาร และการใช้กำลังได้ และได้เอื้ออำนวยให้บรรยากาศการพูดคุยมันเป็นไปด้วยดีฉันมิตรประเทศที่ตั้งใจจะอยู่ร่วมกันโดยสันติสุข เป็นแนวทางที่ถูกต้องแล้วครับ ไม่ว่าจะเหตุผลใด การกำลังครั้งนี้ จะมาจากอะไรก็ตามทีเถอะ ใครอยากได้เครดิตยกให้ไปเลย</w:t>
      </w:r>
    </w:p>
    <w:p>
      <w:pPr>
        <w:pStyle w:val="BodyText"/>
      </w:pPr>
      <w:r>
        <w:t xml:space="preserve">(คุณจีรชาตา) วางใจได้หรือยังคุณศุภลักษณ์เพราะว่าทิศทางของทางกัมพูชาก็ยังเดินหน้ายื่นเรื่องจุดที่มันมีปัญหา รวมถึง 3 ปราสาทในพื้นที่สระแก้วนี่ เข้าไปถึวงของศาลโลกอยู่ดีน่ะค่ะ // คือ ศาลโลกนี่ มันก็เป็นกลไกหนึ่งนะครับ ในความเห็นผม ทางด้านสันติวิธีที่มันจะยุติปัญหาที่มันคาราคาซังมาเป็น 100 ปีแล้วนี่ ให้มันอยู่ตัวลงตัวเพื่อที่ว่าทั้ง 2 ชาติจะได้เดินหน้าร่วมกันพัฒนาความเป็นอยู่ของพี่น้องประชาชนทั้ง 2 ฝั่ง ประชาชนไม่มีเหตุอะไรที่จะต้องทะเลาะเบาะแว้งกัน เพราะฉะนั้น ถ้ามันเป็นปัญหาทางเทคที่จะคุยกันได้เอง คุยกันไม่รู้เรื่อง ก็หาบุคคลที่ 3 นะครับ ศาลโลกเป็นเพียง 1 ในหลาย ๆ กลไกระหว่างประเทศนะครับ ที่ใช้ตัดสินข้อพิพาษว่ามีเส้นอะไรอยู่ตรงไหน นี้ใช่ได้ไม่ สนธิสัญญาเป็นอย่างไร ผมคิดว่าเราอย่าไปปิดประตูตายกลไกระหว่างประเทศ ประเทศไทยนี่กับกัมพูชานะครับ เราเป็นสมาชิกสมาคมโลกนะครับ มันได้มากน้อยขนาจากหลักที่ 1พูดแบบภาษาก็ค่อวืหลักเขตร่วมใจกันผ่านสงครามการเสามารถเอาไว้คุยกันได้ ต้่อจงะหตว้าอดงกหลวัาดวงกลั ซึามีศรัทธาเท่ากับเป็นของทั้งหมด Ցงานที่ผ่านมาเราส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gphim งานเยี่ยมชมและศึกษาดูงานศูนย์บริการคำบรรยายแทนเสียงประเทศไทย (TCC) สำนักงานพัฒนาวิทยาศาสตร์และเทคโนโลยีแห่งชาติ (สวทช.) วันที่ 9 มิถุนายน 2568 เวลา 10.00-14.00 น. ณ ห้องประชุม INC2C-Hall ชั้น 1 อาคารกลุ่มนวัตกรรม 2 (INC 2) ทาวเวอร์ C อุทยานวิทยาศาสตร์ประเทศไทย จ.ปทุมธานี</dc:title>
  <dc:creator/>
  <cp:keywords/>
  <dcterms:created xsi:type="dcterms:W3CDTF">2025-06-09T05:33:39Z</dcterms:created>
  <dcterms:modified xsi:type="dcterms:W3CDTF">2025-06-09T05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9 มิถุนายน 2568 เวลา 10.00 น.</vt:lpwstr>
  </property>
  <property fmtid="{D5CDD505-2E9C-101B-9397-08002B2CF9AE}" pid="3" name="subtitle">
    <vt:lpwstr/>
  </property>
</Properties>
</file>